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054A9" w14:textId="518D4DC8" w:rsidR="00A3214F" w:rsidRPr="00DD5EBB" w:rsidRDefault="00A3214F">
      <w:pPr>
        <w:rPr>
          <w:b/>
          <w:bCs/>
          <w:sz w:val="36"/>
          <w:szCs w:val="36"/>
        </w:rPr>
      </w:pPr>
      <w:r w:rsidRPr="00A3214F">
        <w:t>Chceli by sme upozorniť, že v záujme bezproblémového a rýchleho spracovania žiadosti o informácie je potrebné kompletne vyplniť všetky polia uvedené nižšie.</w:t>
      </w:r>
    </w:p>
    <w:p w14:paraId="62D77D2C" w14:textId="24E6334E" w:rsidR="00A3214F" w:rsidRDefault="00A3214F"/>
    <w:p w14:paraId="2F4322D7" w14:textId="77777777" w:rsidR="00A3214F" w:rsidRPr="00A3214F" w:rsidRDefault="00A3214F" w:rsidP="00A3214F">
      <w:pPr>
        <w:rPr>
          <w:b/>
          <w:bCs/>
        </w:rPr>
      </w:pPr>
      <w:r w:rsidRPr="00A3214F">
        <w:rPr>
          <w:b/>
          <w:bCs/>
        </w:rPr>
        <w:t>Informácie poskytnuté žiadateľom:</w:t>
      </w:r>
    </w:p>
    <w:p w14:paraId="3D9C5E75" w14:textId="5634B4BF" w:rsidR="00A3214F" w:rsidRDefault="00A3214F" w:rsidP="00826442">
      <w:pPr>
        <w:jc w:val="both"/>
      </w:pPr>
      <w:r>
        <w:t xml:space="preserve">Priezvisko: </w:t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741255673"/>
          <w:placeholder>
            <w:docPart w:val="02FC96A767724F818319DD4F916376CF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-2124377786"/>
              <w:placeholder>
                <w:docPart w:val="72CC182747334486A78DC4BE1FAC8E09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59F11E58" w14:textId="021E1342" w:rsidR="00DD5EBB" w:rsidRDefault="00A3214F" w:rsidP="00A3214F">
      <w:r>
        <w:t xml:space="preserve">Krstné meno: </w:t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193767888"/>
          <w:placeholder>
            <w:docPart w:val="88E06FB08BAE42ECBD64EF5CE47F8667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-822656574"/>
              <w:placeholder>
                <w:docPart w:val="37D4EF6206AD4E63A2ADBBBC8FD51AEE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2CEE4594" w14:textId="64BA01B0" w:rsidR="00DD5EBB" w:rsidRDefault="00A3214F" w:rsidP="00DD5EBB">
      <w:r>
        <w:t xml:space="preserve">Telefón: </w:t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1883543793"/>
          <w:placeholder>
            <w:docPart w:val="79ADD1BEDE504C27982944CBC1E4DF9C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-2282786"/>
              <w:placeholder>
                <w:docPart w:val="6161B0B2C54E460FB60CDCD8EF27BFAE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3D5E02D4" w14:textId="7AA41427" w:rsidR="00A3214F" w:rsidRDefault="00A3214F" w:rsidP="00A3214F">
      <w:r>
        <w:t>Mobi</w:t>
      </w:r>
      <w:r w:rsidR="00040E6A">
        <w:t>l.</w:t>
      </w:r>
      <w:r>
        <w:t xml:space="preserve"> telefón:</w:t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683900454"/>
          <w:placeholder>
            <w:docPart w:val="5B5AB53088CB452C8F1CE52E69717170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-622305662"/>
              <w:placeholder>
                <w:docPart w:val="E34129284B1342329CBA574FB2F23879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338706AA" w14:textId="6D8CC8EE" w:rsidR="00DD5EBB" w:rsidRDefault="00A3214F" w:rsidP="00DD5EBB">
      <w:r>
        <w:t>E-mail:</w:t>
      </w:r>
      <w:r w:rsidR="00040E6A">
        <w:tab/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483087785"/>
          <w:placeholder>
            <w:docPart w:val="6F007CB05CF2449F8D3C7860BFD9649A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595528799"/>
              <w:placeholder>
                <w:docPart w:val="C93962F846244A288C205B6D185EFC43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6C5B57D1" w14:textId="5E177F59" w:rsidR="00A3214F" w:rsidRDefault="00A3214F" w:rsidP="00A3214F"/>
    <w:p w14:paraId="2F0690E3" w14:textId="77777777" w:rsidR="00A3214F" w:rsidRPr="00A3214F" w:rsidRDefault="00A3214F" w:rsidP="00A3214F">
      <w:pPr>
        <w:rPr>
          <w:b/>
          <w:bCs/>
        </w:rPr>
      </w:pPr>
      <w:r w:rsidRPr="00A3214F">
        <w:rPr>
          <w:b/>
          <w:bCs/>
        </w:rPr>
        <w:t>Adresa bydliska:</w:t>
      </w:r>
    </w:p>
    <w:p w14:paraId="29F11714" w14:textId="1C4DA5F3" w:rsidR="00A3214F" w:rsidRDefault="00A3214F" w:rsidP="00A3214F">
      <w:r>
        <w:t>Ulica:</w:t>
      </w:r>
      <w:r w:rsidR="00040E6A">
        <w:tab/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1393687474"/>
          <w:placeholder>
            <w:docPart w:val="DED2467D7E094456A4261620BFB12056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1547557794"/>
              <w:placeholder>
                <w:docPart w:val="3DE9527A8BF34E7482F31F975C3412AC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210F201A" w14:textId="1C0660DB" w:rsidR="00A3214F" w:rsidRDefault="00A3214F" w:rsidP="00A3214F">
      <w:r>
        <w:t>PSČ:</w:t>
      </w:r>
      <w:r w:rsidR="00040E6A">
        <w:tab/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1834368458"/>
          <w:placeholder>
            <w:docPart w:val="6B0E6C84157A4D70AE6578DDCCB6D796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80883161"/>
              <w:placeholder>
                <w:docPart w:val="B7421E54B4D14E28B2ABBFBE61788F52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5C4F4402" w14:textId="5A963E6F" w:rsidR="00A3214F" w:rsidRDefault="00A3214F" w:rsidP="00A3214F">
      <w:r>
        <w:t>Krajina:</w:t>
      </w:r>
      <w:r w:rsidR="00040E6A">
        <w:tab/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1700397820"/>
          <w:placeholder>
            <w:docPart w:val="7D95742213224A0BBD6499263B8A78EB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-10066216"/>
              <w:placeholder>
                <w:docPart w:val="14CAEC7568E549AE91BA916B7FB1B487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4EDD8460" w14:textId="77777777" w:rsidR="00A3214F" w:rsidRDefault="00A3214F" w:rsidP="00A3214F"/>
    <w:p w14:paraId="67F0F444" w14:textId="77777777" w:rsidR="00A3214F" w:rsidRPr="00A3214F" w:rsidRDefault="00A3214F" w:rsidP="00A3214F">
      <w:pPr>
        <w:rPr>
          <w:b/>
          <w:bCs/>
        </w:rPr>
      </w:pPr>
      <w:r w:rsidRPr="00A3214F">
        <w:rPr>
          <w:b/>
          <w:bCs/>
        </w:rPr>
        <w:t>Korešpondenčná/doručovacia adresa:</w:t>
      </w:r>
    </w:p>
    <w:p w14:paraId="21D7B1FE" w14:textId="0D8BF608" w:rsidR="00A3214F" w:rsidRDefault="00A3214F" w:rsidP="00A3214F">
      <w:r>
        <w:t>Ulica:</w:t>
      </w:r>
      <w:r w:rsidR="00040E6A">
        <w:tab/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342206091"/>
          <w:placeholder>
            <w:docPart w:val="330A586A15504778A4DC30C73123E984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-1904205910"/>
              <w:placeholder>
                <w:docPart w:val="C18D9CE840564971A8478041C52936CF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45DBD36F" w14:textId="6B5CDE3C" w:rsidR="00DD5EBB" w:rsidRDefault="00A3214F" w:rsidP="00DD5EBB">
      <w:r>
        <w:t>PSČ:</w:t>
      </w:r>
      <w:r w:rsidR="00040E6A">
        <w:tab/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959776539"/>
          <w:placeholder>
            <w:docPart w:val="9A533202150E4BEC991C84AFF2770B76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-792590105"/>
              <w:placeholder>
                <w:docPart w:val="729C18F50AA545C9A409D178C7EEE0EC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65653DFB" w14:textId="2100564D" w:rsidR="00A3214F" w:rsidRDefault="00A3214F" w:rsidP="00A3214F">
      <w:r>
        <w:t>Krajina:</w:t>
      </w:r>
      <w:r w:rsidR="00040E6A">
        <w:tab/>
      </w:r>
      <w:r w:rsidR="00040E6A">
        <w:tab/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-780184193"/>
          <w:placeholder>
            <w:docPart w:val="C9C45A704A394EDD9B796E51B04CFE9B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1340660769"/>
              <w:placeholder>
                <w:docPart w:val="2EE3E5E30F2A4E50B10C98D3BF09C40C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</w:p>
    <w:p w14:paraId="39ADEB80" w14:textId="77777777" w:rsidR="00A3214F" w:rsidRDefault="00A3214F" w:rsidP="00A3214F"/>
    <w:p w14:paraId="091AD3E1" w14:textId="20F3F223" w:rsidR="00A3214F" w:rsidRDefault="00A3214F" w:rsidP="00A3214F">
      <w:r>
        <w:t>K žiadosti o informácie priložte kópiu svojho pasu alebo občianskeho preukazu. Žiadosti o informácie bez pasu alebo občianskeho preukazu nebudú spracované.</w:t>
      </w:r>
    </w:p>
    <w:p w14:paraId="6E25F0A7" w14:textId="77777777" w:rsidR="00677312" w:rsidRDefault="00A3214F" w:rsidP="00A3214F">
      <w:pPr>
        <w:rPr>
          <w:noProof/>
        </w:rPr>
      </w:pPr>
      <w:r w:rsidRPr="00A3214F">
        <w:t xml:space="preserve">Miesto, dátum: </w:t>
      </w:r>
      <w:sdt>
        <w:sdtPr>
          <w:rPr>
            <w:rFonts w:ascii="Arial" w:hAnsi="Arial" w:cs="Arial"/>
            <w:color w:val="A6A6A6" w:themeColor="background1" w:themeShade="A6"/>
            <w:sz w:val="20"/>
            <w:szCs w:val="20"/>
          </w:rPr>
          <w:alias w:val="kliknite sem a zadajte"/>
          <w:tag w:val="kliknite sem a zadajte"/>
          <w:id w:val="122662977"/>
          <w:placeholder>
            <w:docPart w:val="CF5D42AEA01F4DD38FC13682992FF404"/>
          </w:placeholder>
          <w:showingPlcHdr/>
          <w:text/>
        </w:sdtPr>
        <w:sdtEndPr/>
        <w:sdtContent>
          <w:sdt>
            <w:sdtPr>
              <w:rPr>
                <w:rFonts w:ascii="Arial" w:hAnsi="Arial" w:cs="Arial"/>
                <w:color w:val="A6A6A6" w:themeColor="background1" w:themeShade="A6"/>
                <w:sz w:val="20"/>
                <w:szCs w:val="20"/>
              </w:rPr>
              <w:alias w:val="kliknite sem a zadajte"/>
              <w:tag w:val="kliknite sem a zadajte"/>
              <w:id w:val="171776380"/>
              <w:placeholder>
                <w:docPart w:val="38488331D9FB495B9D0F6A5E57A61C7B"/>
              </w:placeholder>
              <w:text/>
            </w:sdtPr>
            <w:sdtEndPr/>
            <w:sdtContent>
              <w:r w:rsidR="00677312">
                <w:rPr>
                  <w:rFonts w:ascii="Arial" w:hAnsi="Arial" w:cs="Arial"/>
                  <w:color w:val="A6A6A6" w:themeColor="background1" w:themeShade="A6"/>
                  <w:sz w:val="20"/>
                  <w:szCs w:val="20"/>
                </w:rPr>
                <w:t>kliknite sem a zadajte text</w:t>
              </w:r>
            </w:sdtContent>
          </w:sdt>
        </w:sdtContent>
      </w:sdt>
      <w:r w:rsidR="00677312">
        <w:rPr>
          <w:noProof/>
        </w:rPr>
        <w:t xml:space="preserve"> </w:t>
      </w:r>
    </w:p>
    <w:p w14:paraId="27440425" w14:textId="77777777" w:rsidR="00677312" w:rsidRDefault="00677312" w:rsidP="00A3214F">
      <w:pPr>
        <w:rPr>
          <w:noProof/>
        </w:rPr>
      </w:pPr>
    </w:p>
    <w:p w14:paraId="3081AEF6" w14:textId="77777777" w:rsidR="00677312" w:rsidRDefault="00677312" w:rsidP="00A3214F">
      <w:pPr>
        <w:rPr>
          <w:noProof/>
        </w:rPr>
      </w:pPr>
    </w:p>
    <w:p w14:paraId="22848B5C" w14:textId="775FC7D2" w:rsidR="00A3214F" w:rsidRDefault="00DD5EBB" w:rsidP="00A3214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AF2AD8" wp14:editId="2A1486A8">
                <wp:simplePos x="0" y="0"/>
                <wp:positionH relativeFrom="column">
                  <wp:posOffset>2938780</wp:posOffset>
                </wp:positionH>
                <wp:positionV relativeFrom="paragraph">
                  <wp:posOffset>246380</wp:posOffset>
                </wp:positionV>
                <wp:extent cx="2533650" cy="0"/>
                <wp:effectExtent l="0" t="0" r="0" b="0"/>
                <wp:wrapNone/>
                <wp:docPr id="2" name="Gerader Verbind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33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3C9CB" id="Gerader Verbinde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1.4pt,19.4pt" to="430.9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p w14:paraId="3AA19835" w14:textId="2313E5D4" w:rsidR="00A3214F" w:rsidRDefault="00A3214F" w:rsidP="00A3214F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3214F">
        <w:t>Podpis osoby žiadajúcej o</w:t>
      </w:r>
      <w:r>
        <w:t> </w:t>
      </w:r>
      <w:r w:rsidRPr="00A3214F">
        <w:t>informácie</w:t>
      </w:r>
    </w:p>
    <w:p w14:paraId="2D9D3595" w14:textId="499CE542" w:rsidR="00A3214F" w:rsidRDefault="00A3214F" w:rsidP="00A3214F">
      <w:r w:rsidRPr="00A3214F">
        <w:t>Údaje získané na základe žiadosti o informácie sa zašlú poštou osobe, ktorá o informácie žiada.</w:t>
      </w:r>
    </w:p>
    <w:p w14:paraId="0933A0B5" w14:textId="77777777" w:rsidR="00A3214F" w:rsidRDefault="00A3214F" w:rsidP="00A3214F">
      <w:r>
        <w:t>Príloha:</w:t>
      </w:r>
    </w:p>
    <w:p w14:paraId="1CA8FE8C" w14:textId="77777777" w:rsidR="00A3214F" w:rsidRDefault="00A3214F" w:rsidP="00A3214F">
      <w:r>
        <w:rPr>
          <w:rFonts w:ascii="Segoe UI Symbol" w:hAnsi="Segoe UI Symbol" w:cs="Segoe UI Symbol"/>
        </w:rPr>
        <w:t>☐</w:t>
      </w:r>
      <w:r>
        <w:t xml:space="preserve"> Kópia pasu/občianskeho preukazu priložená k žiadosti o informácie</w:t>
      </w:r>
    </w:p>
    <w:p w14:paraId="14BB8043" w14:textId="1A39FC94" w:rsidR="00A3214F" w:rsidRDefault="00A3214F" w:rsidP="00A3214F">
      <w:r>
        <w:lastRenderedPageBreak/>
        <w:t>Žiadosť o informácie s prílohou zašlite na adresu privacy@leitner.com</w:t>
      </w:r>
    </w:p>
    <w:sectPr w:rsidR="00A3214F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36D63" w14:textId="77777777" w:rsidR="00954C98" w:rsidRDefault="00954C98" w:rsidP="00954C98">
      <w:pPr>
        <w:spacing w:after="0" w:line="240" w:lineRule="auto"/>
      </w:pPr>
      <w:r>
        <w:separator/>
      </w:r>
    </w:p>
  </w:endnote>
  <w:endnote w:type="continuationSeparator" w:id="0">
    <w:p w14:paraId="007EA644" w14:textId="77777777" w:rsidR="00954C98" w:rsidRDefault="00954C98" w:rsidP="00954C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61805" w14:textId="34A3535A" w:rsidR="00DD5EBB" w:rsidRPr="00DD5EBB" w:rsidRDefault="00DD5EBB" w:rsidP="00DD5EBB">
    <w:pPr>
      <w:pStyle w:val="Fuzeile"/>
      <w:ind w:right="70"/>
      <w:jc w:val="right"/>
      <w:rPr>
        <w:rFonts w:ascii="Arial" w:hAnsi="Arial" w:cs="Arial"/>
        <w:color w:val="808080" w:themeColor="background1" w:themeShade="80"/>
        <w:sz w:val="20"/>
        <w:szCs w:val="20"/>
      </w:rPr>
    </w:pPr>
    <w:r w:rsidRPr="00B951B9">
      <w:rPr>
        <w:rFonts w:ascii="Arial" w:hAnsi="Arial" w:cs="Arial"/>
        <w:color w:val="000000"/>
        <w:sz w:val="20"/>
        <w:szCs w:val="20"/>
        <w:shd w:val="clear" w:color="auto" w:fill="FFFFFF"/>
      </w:rPr>
      <w:t>LEITECH s.r.o</w:t>
    </w:r>
    <w:r w:rsidRPr="00B951B9">
      <w:rPr>
        <w:rFonts w:ascii="Arial" w:hAnsi="Arial" w:cs="Arial"/>
        <w:color w:val="808080" w:themeColor="background1" w:themeShade="80"/>
        <w:sz w:val="20"/>
        <w:szCs w:val="20"/>
      </w:rPr>
      <w:t>– 20</w:t>
    </w:r>
    <w:r>
      <w:rPr>
        <w:rFonts w:ascii="Arial" w:hAnsi="Arial" w:cs="Arial"/>
        <w:color w:val="808080" w:themeColor="background1" w:themeShade="80"/>
        <w:sz w:val="20"/>
        <w:szCs w:val="20"/>
      </w:rPr>
      <w:t>22</w:t>
    </w:r>
    <w:r w:rsidRPr="00B951B9">
      <w:rPr>
        <w:rFonts w:ascii="Arial" w:hAnsi="Arial" w:cs="Arial"/>
        <w:color w:val="808080" w:themeColor="background1" w:themeShade="80"/>
        <w:sz w:val="20"/>
        <w:szCs w:val="20"/>
      </w:rPr>
      <w:tab/>
    </w:r>
    <w:r w:rsidRPr="00B951B9">
      <w:rPr>
        <w:rFonts w:ascii="Arial" w:hAnsi="Arial" w:cs="Arial"/>
        <w:color w:val="808080" w:themeColor="background1" w:themeShade="80"/>
        <w:sz w:val="20"/>
        <w:szCs w:val="20"/>
      </w:rPr>
      <w:tab/>
    </w:r>
    <w:r w:rsidR="00135C6C" w:rsidRPr="00135C6C">
      <w:rPr>
        <w:rFonts w:ascii="Arial" w:hAnsi="Arial" w:cs="Arial"/>
        <w:color w:val="808080" w:themeColor="background1" w:themeShade="80"/>
        <w:sz w:val="20"/>
        <w:szCs w:val="20"/>
      </w:rPr>
      <w:t>Strana</w:t>
    </w:r>
    <w:r w:rsidRPr="00B951B9">
      <w:rPr>
        <w:rFonts w:ascii="Arial" w:hAnsi="Arial" w:cs="Arial"/>
        <w:color w:val="808080" w:themeColor="background1" w:themeShade="80"/>
        <w:sz w:val="20"/>
        <w:szCs w:val="20"/>
      </w:rPr>
      <w:t xml:space="preserve">   </w:t>
    </w:r>
    <w:r w:rsidRPr="00B951B9">
      <w:rPr>
        <w:rFonts w:ascii="Arial" w:hAnsi="Arial" w:cs="Arial"/>
        <w:color w:val="808080" w:themeColor="background1" w:themeShade="80"/>
        <w:sz w:val="20"/>
        <w:szCs w:val="20"/>
      </w:rPr>
      <w:fldChar w:fldCharType="begin"/>
    </w:r>
    <w:r w:rsidRPr="00B951B9">
      <w:rPr>
        <w:rFonts w:ascii="Arial" w:hAnsi="Arial" w:cs="Arial"/>
        <w:color w:val="808080" w:themeColor="background1" w:themeShade="80"/>
        <w:sz w:val="20"/>
        <w:szCs w:val="20"/>
      </w:rPr>
      <w:instrText xml:space="preserve">PAGE </w:instrText>
    </w:r>
    <w:r w:rsidRPr="00B951B9">
      <w:rPr>
        <w:rFonts w:ascii="Arial" w:hAnsi="Arial" w:cs="Arial"/>
        <w:color w:val="808080" w:themeColor="background1" w:themeShade="80"/>
        <w:sz w:val="20"/>
        <w:szCs w:val="20"/>
      </w:rPr>
      <w:fldChar w:fldCharType="separate"/>
    </w:r>
    <w:r>
      <w:rPr>
        <w:rFonts w:ascii="Arial" w:hAnsi="Arial" w:cs="Arial"/>
        <w:color w:val="808080" w:themeColor="background1" w:themeShade="80"/>
        <w:sz w:val="20"/>
        <w:szCs w:val="20"/>
      </w:rPr>
      <w:t>1</w:t>
    </w:r>
    <w:r w:rsidRPr="00B951B9">
      <w:rPr>
        <w:rFonts w:ascii="Arial" w:hAnsi="Arial" w:cs="Arial"/>
        <w:color w:val="808080" w:themeColor="background1" w:themeShade="80"/>
        <w:sz w:val="20"/>
        <w:szCs w:val="20"/>
      </w:rPr>
      <w:fldChar w:fldCharType="end"/>
    </w:r>
    <w:r w:rsidRPr="00B951B9">
      <w:rPr>
        <w:rFonts w:ascii="Arial" w:hAnsi="Arial" w:cs="Arial"/>
        <w:color w:val="808080" w:themeColor="background1" w:themeShade="80"/>
        <w:sz w:val="20"/>
        <w:szCs w:val="20"/>
      </w:rPr>
      <w:t>/</w:t>
    </w:r>
    <w:r w:rsidRPr="00B951B9">
      <w:rPr>
        <w:rStyle w:val="Seitenzahl"/>
        <w:rFonts w:ascii="Arial" w:hAnsi="Arial" w:cs="Arial"/>
        <w:color w:val="808080" w:themeColor="background1" w:themeShade="80"/>
        <w:sz w:val="20"/>
        <w:szCs w:val="20"/>
      </w:rPr>
      <w:fldChar w:fldCharType="begin"/>
    </w:r>
    <w:r w:rsidRPr="00B951B9">
      <w:rPr>
        <w:rStyle w:val="Seitenzahl"/>
        <w:rFonts w:ascii="Arial" w:hAnsi="Arial" w:cs="Arial"/>
        <w:color w:val="808080" w:themeColor="background1" w:themeShade="80"/>
        <w:sz w:val="20"/>
        <w:szCs w:val="20"/>
      </w:rPr>
      <w:instrText xml:space="preserve"> NUMPAGES </w:instrText>
    </w:r>
    <w:r w:rsidRPr="00B951B9">
      <w:rPr>
        <w:rStyle w:val="Seitenzahl"/>
        <w:rFonts w:ascii="Arial" w:hAnsi="Arial" w:cs="Arial"/>
        <w:color w:val="808080" w:themeColor="background1" w:themeShade="80"/>
        <w:sz w:val="20"/>
        <w:szCs w:val="20"/>
      </w:rPr>
      <w:fldChar w:fldCharType="separate"/>
    </w:r>
    <w:r>
      <w:rPr>
        <w:rStyle w:val="Seitenzahl"/>
        <w:rFonts w:ascii="Arial" w:hAnsi="Arial" w:cs="Arial"/>
        <w:color w:val="808080" w:themeColor="background1" w:themeShade="80"/>
        <w:sz w:val="20"/>
        <w:szCs w:val="20"/>
      </w:rPr>
      <w:t>1</w:t>
    </w:r>
    <w:r w:rsidRPr="00B951B9">
      <w:rPr>
        <w:rStyle w:val="Seitenzahl"/>
        <w:rFonts w:ascii="Arial" w:hAnsi="Arial" w:cs="Arial"/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FC468" w14:textId="77777777" w:rsidR="00954C98" w:rsidRDefault="00954C98" w:rsidP="00954C98">
      <w:pPr>
        <w:spacing w:after="0" w:line="240" w:lineRule="auto"/>
      </w:pPr>
      <w:r>
        <w:separator/>
      </w:r>
    </w:p>
  </w:footnote>
  <w:footnote w:type="continuationSeparator" w:id="0">
    <w:p w14:paraId="0939266D" w14:textId="77777777" w:rsidR="00954C98" w:rsidRDefault="00954C98" w:rsidP="00954C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82CBD" w14:textId="66C57CED" w:rsidR="00DD5EBB" w:rsidRPr="00DD5EBB" w:rsidRDefault="00135C6C" w:rsidP="00DD5EBB">
    <w:pPr>
      <w:rPr>
        <w:b/>
        <w:bCs/>
        <w:sz w:val="24"/>
        <w:szCs w:val="24"/>
      </w:rPr>
    </w:pPr>
    <w:r w:rsidRPr="00DD5EBB"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68191F81" wp14:editId="2D879833">
          <wp:simplePos x="0" y="0"/>
          <wp:positionH relativeFrom="margin">
            <wp:posOffset>4684395</wp:posOffset>
          </wp:positionH>
          <wp:positionV relativeFrom="margin">
            <wp:posOffset>-781050</wp:posOffset>
          </wp:positionV>
          <wp:extent cx="1211580" cy="212725"/>
          <wp:effectExtent l="0" t="0" r="7620" b="0"/>
          <wp:wrapTight wrapText="bothSides">
            <wp:wrapPolygon edited="0">
              <wp:start x="0" y="0"/>
              <wp:lineTo x="0" y="19343"/>
              <wp:lineTo x="21396" y="19343"/>
              <wp:lineTo x="21396" y="0"/>
              <wp:lineTo x="0" y="0"/>
            </wp:wrapPolygon>
          </wp:wrapTight>
          <wp:docPr id="3" name="Grafik 3" descr="Ein Bild, das Text, ClipArt, Screensho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Text, ClipArt, Screenshot enthält.&#10;&#10;Automatisch generierte Beschreibu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1580" cy="212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D5EBB" w:rsidRPr="00DD5EBB">
      <w:rPr>
        <w:b/>
        <w:bCs/>
        <w:sz w:val="24"/>
        <w:szCs w:val="24"/>
      </w:rPr>
      <w:t xml:space="preserve">Formulár – </w:t>
    </w:r>
    <w:r w:rsidR="00DD5EBB" w:rsidRPr="00DD5EBB">
      <w:rPr>
        <w:b/>
        <w:bCs/>
        <w:sz w:val="24"/>
        <w:szCs w:val="24"/>
      </w:rPr>
      <w:br/>
      <w:t xml:space="preserve">ŽIADOSŤ O INFORMÁCIE </w:t>
    </w:r>
    <w:r w:rsidR="00DD5EBB">
      <w:rPr>
        <w:b/>
        <w:bCs/>
        <w:sz w:val="24"/>
        <w:szCs w:val="24"/>
      </w:rPr>
      <w:br/>
    </w:r>
    <w:r w:rsidR="00DD5EBB" w:rsidRPr="00DD5EBB">
      <w:rPr>
        <w:b/>
        <w:bCs/>
        <w:sz w:val="24"/>
        <w:szCs w:val="24"/>
      </w:rPr>
      <w:t>O OSOBNÝCH ÚDAJOCH</w:t>
    </w:r>
  </w:p>
  <w:p w14:paraId="03608D58" w14:textId="0E517A17" w:rsidR="00DD5EBB" w:rsidRDefault="00DD5EBB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tzA1NzI2NrU0NjNS0lEKTi0uzszPAykwrAUAkFIifiwAAAA="/>
  </w:docVars>
  <w:rsids>
    <w:rsidRoot w:val="00A3214F"/>
    <w:rsid w:val="00040E6A"/>
    <w:rsid w:val="00135C6C"/>
    <w:rsid w:val="0043706C"/>
    <w:rsid w:val="004D60B1"/>
    <w:rsid w:val="00514F63"/>
    <w:rsid w:val="00677312"/>
    <w:rsid w:val="007E092B"/>
    <w:rsid w:val="00826442"/>
    <w:rsid w:val="00954C98"/>
    <w:rsid w:val="00A3214F"/>
    <w:rsid w:val="00DD5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8DBD139"/>
  <w15:chartTrackingRefBased/>
  <w15:docId w15:val="{1A589AA2-2BAD-49FA-AC39-4950A830C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954C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54C98"/>
  </w:style>
  <w:style w:type="paragraph" w:styleId="Fuzeile">
    <w:name w:val="footer"/>
    <w:basedOn w:val="Standard"/>
    <w:link w:val="FuzeileZchn"/>
    <w:unhideWhenUsed/>
    <w:rsid w:val="00954C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rsid w:val="00954C98"/>
  </w:style>
  <w:style w:type="character" w:styleId="Platzhaltertext">
    <w:name w:val="Placeholder Text"/>
    <w:basedOn w:val="Absatz-Standardschriftart"/>
    <w:uiPriority w:val="99"/>
    <w:semiHidden/>
    <w:rsid w:val="00826442"/>
    <w:rPr>
      <w:color w:val="808080"/>
    </w:rPr>
  </w:style>
  <w:style w:type="character" w:styleId="Seitenzahl">
    <w:name w:val="page number"/>
    <w:basedOn w:val="Absatz-Standardschriftart"/>
    <w:rsid w:val="00DD5E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FC96A767724F818319DD4F916376C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52582F8-65BF-4FC5-B65E-3D00C6BB8271}"/>
      </w:docPartPr>
      <w:docPartBody>
        <w:p w:rsidR="00397057" w:rsidRDefault="00180945" w:rsidP="00180945">
          <w:pPr>
            <w:pStyle w:val="02FC96A767724F818319DD4F916376CF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72CC182747334486A78DC4BE1FAC8E0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ADDC7B4-6118-4DD3-A8BD-2585FB336DFB}"/>
      </w:docPartPr>
      <w:docPartBody>
        <w:p w:rsidR="005C165B" w:rsidRDefault="00C64D72" w:rsidP="00C64D72">
          <w:pPr>
            <w:pStyle w:val="72CC182747334486A78DC4BE1FAC8E09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88E06FB08BAE42ECBD64EF5CE47F866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BB6F781-D53A-4E70-A795-5A4DB6FFB8FC}"/>
      </w:docPartPr>
      <w:docPartBody>
        <w:p w:rsidR="005C165B" w:rsidRDefault="00C64D72" w:rsidP="00C64D72">
          <w:pPr>
            <w:pStyle w:val="88E06FB08BAE42ECBD64EF5CE47F8667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7D4EF6206AD4E63A2ADBBBC8FD51AE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E5D1726-AF14-473F-934B-A3BE48606511}"/>
      </w:docPartPr>
      <w:docPartBody>
        <w:p w:rsidR="005C165B" w:rsidRDefault="00C64D72" w:rsidP="00C64D72">
          <w:pPr>
            <w:pStyle w:val="37D4EF6206AD4E63A2ADBBBC8FD51AEE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79ADD1BEDE504C27982944CBC1E4DF9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470D186-0F36-4571-B2A4-80633850E76F}"/>
      </w:docPartPr>
      <w:docPartBody>
        <w:p w:rsidR="005C165B" w:rsidRDefault="00C64D72" w:rsidP="00C64D72">
          <w:pPr>
            <w:pStyle w:val="79ADD1BEDE504C27982944CBC1E4DF9C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161B0B2C54E460FB60CDCD8EF27BFA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6A57498-D944-4935-84A2-FEC1E94DB2D0}"/>
      </w:docPartPr>
      <w:docPartBody>
        <w:p w:rsidR="005C165B" w:rsidRDefault="00C64D72" w:rsidP="00C64D72">
          <w:pPr>
            <w:pStyle w:val="6161B0B2C54E460FB60CDCD8EF27BFAE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B5AB53088CB452C8F1CE52E6971717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75008FC-61DF-4629-9DAA-E90CB7501F20}"/>
      </w:docPartPr>
      <w:docPartBody>
        <w:p w:rsidR="005C165B" w:rsidRDefault="00C64D72" w:rsidP="00C64D72">
          <w:pPr>
            <w:pStyle w:val="5B5AB53088CB452C8F1CE52E69717170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E34129284B1342329CBA574FB2F2387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590694D-651B-42E6-A919-0B3033845B3D}"/>
      </w:docPartPr>
      <w:docPartBody>
        <w:p w:rsidR="005C165B" w:rsidRDefault="00C64D72" w:rsidP="00C64D72">
          <w:pPr>
            <w:pStyle w:val="E34129284B1342329CBA574FB2F23879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F007CB05CF2449F8D3C7860BFD9649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8D29EDB-6953-4D3A-BFA8-3C1E5CA1918E}"/>
      </w:docPartPr>
      <w:docPartBody>
        <w:p w:rsidR="005C165B" w:rsidRDefault="00C64D72" w:rsidP="00C64D72">
          <w:pPr>
            <w:pStyle w:val="6F007CB05CF2449F8D3C7860BFD9649A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93962F846244A288C205B6D185EFC4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8F19721-0968-4782-B944-122654CA554B}"/>
      </w:docPartPr>
      <w:docPartBody>
        <w:p w:rsidR="005C165B" w:rsidRDefault="00C64D72" w:rsidP="00C64D72">
          <w:pPr>
            <w:pStyle w:val="C93962F846244A288C205B6D185EFC43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DED2467D7E094456A4261620BFB1205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B56F6E8-58D3-48FA-A7A5-ED3711AA3D4F}"/>
      </w:docPartPr>
      <w:docPartBody>
        <w:p w:rsidR="005C165B" w:rsidRDefault="00C64D72" w:rsidP="00C64D72">
          <w:pPr>
            <w:pStyle w:val="DED2467D7E094456A4261620BFB12056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DE9527A8BF34E7482F31F975C3412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F2E793A-25CC-47B2-8B14-F6DB5C289527}"/>
      </w:docPartPr>
      <w:docPartBody>
        <w:p w:rsidR="005C165B" w:rsidRDefault="00C64D72" w:rsidP="00C64D72">
          <w:pPr>
            <w:pStyle w:val="3DE9527A8BF34E7482F31F975C3412AC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B0E6C84157A4D70AE6578DDCCB6D79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9253661-0FEF-422F-96A6-E5D512EBB73A}"/>
      </w:docPartPr>
      <w:docPartBody>
        <w:p w:rsidR="005C165B" w:rsidRDefault="00C64D72" w:rsidP="00C64D72">
          <w:pPr>
            <w:pStyle w:val="6B0E6C84157A4D70AE6578DDCCB6D796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7421E54B4D14E28B2ABBFBE61788F5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985F8F5-9C31-46C6-9071-EF967262FA0E}"/>
      </w:docPartPr>
      <w:docPartBody>
        <w:p w:rsidR="005C165B" w:rsidRDefault="00C64D72" w:rsidP="00C64D72">
          <w:pPr>
            <w:pStyle w:val="B7421E54B4D14E28B2ABBFBE61788F52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7D95742213224A0BBD6499263B8A78E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A83CF88-A0FE-468E-8FE2-FE007182C208}"/>
      </w:docPartPr>
      <w:docPartBody>
        <w:p w:rsidR="005C165B" w:rsidRDefault="00C64D72" w:rsidP="00C64D72">
          <w:pPr>
            <w:pStyle w:val="7D95742213224A0BBD6499263B8A78EB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4CAEC7568E549AE91BA916B7FB1B48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7503544-E4DB-41C3-ABA8-A0A8E359364B}"/>
      </w:docPartPr>
      <w:docPartBody>
        <w:p w:rsidR="005C165B" w:rsidRDefault="00C64D72" w:rsidP="00C64D72">
          <w:pPr>
            <w:pStyle w:val="14CAEC7568E549AE91BA916B7FB1B487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30A586A15504778A4DC30C73123E98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3B3A5D1-EE12-4D2D-8C09-83F49FEFAB47}"/>
      </w:docPartPr>
      <w:docPartBody>
        <w:p w:rsidR="005C165B" w:rsidRDefault="00C64D72" w:rsidP="00C64D72">
          <w:pPr>
            <w:pStyle w:val="330A586A15504778A4DC30C73123E984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18D9CE840564971A8478041C52936C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AB6CADF-A38A-415C-A674-28C61CF9B60D}"/>
      </w:docPartPr>
      <w:docPartBody>
        <w:p w:rsidR="005C165B" w:rsidRDefault="00C64D72" w:rsidP="00C64D72">
          <w:pPr>
            <w:pStyle w:val="C18D9CE840564971A8478041C52936CF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9A533202150E4BEC991C84AFF2770B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291B32E-D3E2-4B9D-8FD0-1A91DA0132B6}"/>
      </w:docPartPr>
      <w:docPartBody>
        <w:p w:rsidR="005C165B" w:rsidRDefault="00C64D72" w:rsidP="00C64D72">
          <w:pPr>
            <w:pStyle w:val="9A533202150E4BEC991C84AFF2770B76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729C18F50AA545C9A409D178C7EEE0E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5467855-76FB-4DC2-B50A-1303FF3AE85D}"/>
      </w:docPartPr>
      <w:docPartBody>
        <w:p w:rsidR="005C165B" w:rsidRDefault="00C64D72" w:rsidP="00C64D72">
          <w:pPr>
            <w:pStyle w:val="729C18F50AA545C9A409D178C7EEE0EC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9C45A704A394EDD9B796E51B04CFE9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C828308-0E7B-43AA-81AC-58A83C41F5B3}"/>
      </w:docPartPr>
      <w:docPartBody>
        <w:p w:rsidR="005C165B" w:rsidRDefault="00C64D72" w:rsidP="00C64D72">
          <w:pPr>
            <w:pStyle w:val="C9C45A704A394EDD9B796E51B04CFE9B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2EE3E5E30F2A4E50B10C98D3BF09C40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051B273-7159-4CC8-82FC-F0870673BBE7}"/>
      </w:docPartPr>
      <w:docPartBody>
        <w:p w:rsidR="005C165B" w:rsidRDefault="00C64D72" w:rsidP="00C64D72">
          <w:pPr>
            <w:pStyle w:val="2EE3E5E30F2A4E50B10C98D3BF09C40C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F5D42AEA01F4DD38FC13682992FF4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F48EE68-5EF4-4071-B700-0D6FF5B928FD}"/>
      </w:docPartPr>
      <w:docPartBody>
        <w:p w:rsidR="005C165B" w:rsidRDefault="00C64D72" w:rsidP="00C64D72">
          <w:pPr>
            <w:pStyle w:val="CF5D42AEA01F4DD38FC13682992FF404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8488331D9FB495B9D0F6A5E57A61C7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CB578C2-9957-41FC-ADC1-F8C47F833222}"/>
      </w:docPartPr>
      <w:docPartBody>
        <w:p w:rsidR="005C165B" w:rsidRDefault="00C64D72" w:rsidP="00C64D72">
          <w:pPr>
            <w:pStyle w:val="38488331D9FB495B9D0F6A5E57A61C7B"/>
          </w:pPr>
          <w:r w:rsidRPr="006B5DCE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0945"/>
    <w:rsid w:val="00180945"/>
    <w:rsid w:val="00397057"/>
    <w:rsid w:val="005C165B"/>
    <w:rsid w:val="00C64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64D72"/>
    <w:rPr>
      <w:color w:val="808080"/>
    </w:rPr>
  </w:style>
  <w:style w:type="paragraph" w:customStyle="1" w:styleId="19713A097EEF4F3384EC046BECF78AD4">
    <w:name w:val="19713A097EEF4F3384EC046BECF78AD4"/>
    <w:rsid w:val="00397057"/>
  </w:style>
  <w:style w:type="paragraph" w:customStyle="1" w:styleId="58CC71370F8943298500C700AAF2D6AD">
    <w:name w:val="58CC71370F8943298500C700AAF2D6AD"/>
    <w:rsid w:val="00397057"/>
  </w:style>
  <w:style w:type="paragraph" w:customStyle="1" w:styleId="CF122919F0F64E38833C321069550FC6">
    <w:name w:val="CF122919F0F64E38833C321069550FC6"/>
    <w:rsid w:val="00397057"/>
  </w:style>
  <w:style w:type="paragraph" w:customStyle="1" w:styleId="F94ECCECD9FE4B4A8E3D47E64C1234DF">
    <w:name w:val="F94ECCECD9FE4B4A8E3D47E64C1234DF"/>
    <w:rsid w:val="00397057"/>
  </w:style>
  <w:style w:type="paragraph" w:customStyle="1" w:styleId="AAF2ED095885414397E798CEA8C6FCFC">
    <w:name w:val="AAF2ED095885414397E798CEA8C6FCFC"/>
    <w:rsid w:val="00397057"/>
  </w:style>
  <w:style w:type="paragraph" w:customStyle="1" w:styleId="02FC96A767724F818319DD4F916376CF">
    <w:name w:val="02FC96A767724F818319DD4F916376CF"/>
    <w:rsid w:val="00180945"/>
  </w:style>
  <w:style w:type="paragraph" w:customStyle="1" w:styleId="AAD4896A4B7440E0B932C0C946473E76">
    <w:name w:val="AAD4896A4B7440E0B932C0C946473E76"/>
    <w:rsid w:val="00397057"/>
  </w:style>
  <w:style w:type="paragraph" w:customStyle="1" w:styleId="CCBB7416CF3745BFA07AAF247207A50A">
    <w:name w:val="CCBB7416CF3745BFA07AAF247207A50A"/>
    <w:rsid w:val="00397057"/>
  </w:style>
  <w:style w:type="paragraph" w:customStyle="1" w:styleId="EBDD5E8632884470A82FAE18D02B76E2">
    <w:name w:val="EBDD5E8632884470A82FAE18D02B76E2"/>
    <w:rsid w:val="00397057"/>
  </w:style>
  <w:style w:type="paragraph" w:customStyle="1" w:styleId="DBFA43A84922475E9CD5B96FC3C63354">
    <w:name w:val="DBFA43A84922475E9CD5B96FC3C63354"/>
    <w:rsid w:val="00397057"/>
  </w:style>
  <w:style w:type="paragraph" w:customStyle="1" w:styleId="5033CC7766BF4762B9C73A1B75E7F84E">
    <w:name w:val="5033CC7766BF4762B9C73A1B75E7F84E"/>
    <w:rsid w:val="00397057"/>
  </w:style>
  <w:style w:type="paragraph" w:customStyle="1" w:styleId="D8292CE61758473CA55815B9E86C7379">
    <w:name w:val="D8292CE61758473CA55815B9E86C7379"/>
    <w:rsid w:val="00397057"/>
  </w:style>
  <w:style w:type="paragraph" w:customStyle="1" w:styleId="72CC182747334486A78DC4BE1FAC8E09">
    <w:name w:val="72CC182747334486A78DC4BE1FAC8E09"/>
    <w:rsid w:val="00C64D72"/>
  </w:style>
  <w:style w:type="paragraph" w:customStyle="1" w:styleId="88E06FB08BAE42ECBD64EF5CE47F8667">
    <w:name w:val="88E06FB08BAE42ECBD64EF5CE47F8667"/>
    <w:rsid w:val="00C64D72"/>
  </w:style>
  <w:style w:type="paragraph" w:customStyle="1" w:styleId="37D4EF6206AD4E63A2ADBBBC8FD51AEE">
    <w:name w:val="37D4EF6206AD4E63A2ADBBBC8FD51AEE"/>
    <w:rsid w:val="00C64D72"/>
  </w:style>
  <w:style w:type="paragraph" w:customStyle="1" w:styleId="79ADD1BEDE504C27982944CBC1E4DF9C">
    <w:name w:val="79ADD1BEDE504C27982944CBC1E4DF9C"/>
    <w:rsid w:val="00C64D72"/>
  </w:style>
  <w:style w:type="paragraph" w:customStyle="1" w:styleId="6161B0B2C54E460FB60CDCD8EF27BFAE">
    <w:name w:val="6161B0B2C54E460FB60CDCD8EF27BFAE"/>
    <w:rsid w:val="00C64D72"/>
  </w:style>
  <w:style w:type="paragraph" w:customStyle="1" w:styleId="5B5AB53088CB452C8F1CE52E69717170">
    <w:name w:val="5B5AB53088CB452C8F1CE52E69717170"/>
    <w:rsid w:val="00C64D72"/>
  </w:style>
  <w:style w:type="paragraph" w:customStyle="1" w:styleId="E34129284B1342329CBA574FB2F23879">
    <w:name w:val="E34129284B1342329CBA574FB2F23879"/>
    <w:rsid w:val="00C64D72"/>
  </w:style>
  <w:style w:type="paragraph" w:customStyle="1" w:styleId="6F007CB05CF2449F8D3C7860BFD9649A">
    <w:name w:val="6F007CB05CF2449F8D3C7860BFD9649A"/>
    <w:rsid w:val="00C64D72"/>
  </w:style>
  <w:style w:type="paragraph" w:customStyle="1" w:styleId="C93962F846244A288C205B6D185EFC43">
    <w:name w:val="C93962F846244A288C205B6D185EFC43"/>
    <w:rsid w:val="00C64D72"/>
  </w:style>
  <w:style w:type="paragraph" w:customStyle="1" w:styleId="DED2467D7E094456A4261620BFB12056">
    <w:name w:val="DED2467D7E094456A4261620BFB12056"/>
    <w:rsid w:val="00C64D72"/>
  </w:style>
  <w:style w:type="paragraph" w:customStyle="1" w:styleId="3DE9527A8BF34E7482F31F975C3412AC">
    <w:name w:val="3DE9527A8BF34E7482F31F975C3412AC"/>
    <w:rsid w:val="00C64D72"/>
  </w:style>
  <w:style w:type="paragraph" w:customStyle="1" w:styleId="E2CCD24B07DF4628A49A22595058715B">
    <w:name w:val="E2CCD24B07DF4628A49A22595058715B"/>
    <w:rsid w:val="00C64D72"/>
  </w:style>
  <w:style w:type="paragraph" w:customStyle="1" w:styleId="E7299934ADD440399B512132DA315821">
    <w:name w:val="E7299934ADD440399B512132DA315821"/>
    <w:rsid w:val="00C64D72"/>
  </w:style>
  <w:style w:type="paragraph" w:customStyle="1" w:styleId="6B0E6C84157A4D70AE6578DDCCB6D796">
    <w:name w:val="6B0E6C84157A4D70AE6578DDCCB6D796"/>
    <w:rsid w:val="00C64D72"/>
  </w:style>
  <w:style w:type="paragraph" w:customStyle="1" w:styleId="B7421E54B4D14E28B2ABBFBE61788F52">
    <w:name w:val="B7421E54B4D14E28B2ABBFBE61788F52"/>
    <w:rsid w:val="00C64D72"/>
  </w:style>
  <w:style w:type="paragraph" w:customStyle="1" w:styleId="7D95742213224A0BBD6499263B8A78EB">
    <w:name w:val="7D95742213224A0BBD6499263B8A78EB"/>
    <w:rsid w:val="00C64D72"/>
  </w:style>
  <w:style w:type="paragraph" w:customStyle="1" w:styleId="14CAEC7568E549AE91BA916B7FB1B487">
    <w:name w:val="14CAEC7568E549AE91BA916B7FB1B487"/>
    <w:rsid w:val="00C64D72"/>
  </w:style>
  <w:style w:type="paragraph" w:customStyle="1" w:styleId="330A586A15504778A4DC30C73123E984">
    <w:name w:val="330A586A15504778A4DC30C73123E984"/>
    <w:rsid w:val="00C64D72"/>
  </w:style>
  <w:style w:type="paragraph" w:customStyle="1" w:styleId="C18D9CE840564971A8478041C52936CF">
    <w:name w:val="C18D9CE840564971A8478041C52936CF"/>
    <w:rsid w:val="00C64D72"/>
  </w:style>
  <w:style w:type="paragraph" w:customStyle="1" w:styleId="9A533202150E4BEC991C84AFF2770B76">
    <w:name w:val="9A533202150E4BEC991C84AFF2770B76"/>
    <w:rsid w:val="00C64D72"/>
  </w:style>
  <w:style w:type="paragraph" w:customStyle="1" w:styleId="729C18F50AA545C9A409D178C7EEE0EC">
    <w:name w:val="729C18F50AA545C9A409D178C7EEE0EC"/>
    <w:rsid w:val="00C64D72"/>
  </w:style>
  <w:style w:type="paragraph" w:customStyle="1" w:styleId="C9C45A704A394EDD9B796E51B04CFE9B">
    <w:name w:val="C9C45A704A394EDD9B796E51B04CFE9B"/>
    <w:rsid w:val="00C64D72"/>
  </w:style>
  <w:style w:type="paragraph" w:customStyle="1" w:styleId="2EE3E5E30F2A4E50B10C98D3BF09C40C">
    <w:name w:val="2EE3E5E30F2A4E50B10C98D3BF09C40C"/>
    <w:rsid w:val="00C64D72"/>
  </w:style>
  <w:style w:type="paragraph" w:customStyle="1" w:styleId="CF5D42AEA01F4DD38FC13682992FF404">
    <w:name w:val="CF5D42AEA01F4DD38FC13682992FF404"/>
    <w:rsid w:val="00C64D72"/>
  </w:style>
  <w:style w:type="paragraph" w:customStyle="1" w:styleId="38488331D9FB495B9D0F6A5E57A61C7B">
    <w:name w:val="38488331D9FB495B9D0F6A5E57A61C7B"/>
    <w:rsid w:val="00C64D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E81E8-D89B-47BF-872A-1DF323027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2</Words>
  <Characters>1032</Characters>
  <Application>Microsoft Office Word</Application>
  <DocSecurity>0</DocSecurity>
  <Lines>26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án Biel</dc:creator>
  <cp:keywords/>
  <dc:description/>
  <cp:lastModifiedBy>BLUM Julia</cp:lastModifiedBy>
  <cp:revision>6</cp:revision>
  <cp:lastPrinted>2022-07-15T09:31:00Z</cp:lastPrinted>
  <dcterms:created xsi:type="dcterms:W3CDTF">2022-07-13T09:36:00Z</dcterms:created>
  <dcterms:modified xsi:type="dcterms:W3CDTF">2022-07-15T09:33:00Z</dcterms:modified>
</cp:coreProperties>
</file>